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9644D" w:rsidRPr="003E1842" w:rsidRDefault="00000000" w:rsidP="003E1842">
      <w:pPr>
        <w:pStyle w:val="NoSpacing"/>
        <w:rPr>
          <w:b/>
          <w:bCs/>
          <w:sz w:val="28"/>
          <w:szCs w:val="28"/>
        </w:rPr>
      </w:pPr>
      <w:proofErr w:type="spellStart"/>
      <w:r w:rsidRPr="003E1842">
        <w:rPr>
          <w:rFonts w:ascii="Nirmala UI" w:hAnsi="Nirmala UI" w:cs="Nirmala UI"/>
          <w:b/>
          <w:bCs/>
          <w:sz w:val="28"/>
          <w:szCs w:val="28"/>
        </w:rPr>
        <w:t>सर्वांसाठी</w:t>
      </w:r>
      <w:proofErr w:type="spellEnd"/>
      <w:r w:rsidRPr="003E1842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Pr="003E1842">
        <w:rPr>
          <w:rFonts w:ascii="Nirmala UI" w:hAnsi="Nirmala UI" w:cs="Nirmala UI"/>
          <w:b/>
          <w:bCs/>
          <w:sz w:val="28"/>
          <w:szCs w:val="28"/>
        </w:rPr>
        <w:t>सामान्य</w:t>
      </w:r>
      <w:proofErr w:type="spellEnd"/>
      <w:r w:rsidRPr="003E1842">
        <w:rPr>
          <w:b/>
          <w:bCs/>
          <w:sz w:val="28"/>
          <w:szCs w:val="28"/>
        </w:rPr>
        <w:t xml:space="preserve"> :</w:t>
      </w:r>
      <w:proofErr w:type="gramEnd"/>
    </w:p>
    <w:p w14:paraId="00000002" w14:textId="77777777" w:rsidR="0079644D" w:rsidRDefault="0079644D">
      <w:pPr>
        <w:rPr>
          <w:b/>
          <w:sz w:val="28"/>
          <w:szCs w:val="28"/>
        </w:rPr>
      </w:pPr>
    </w:p>
    <w:p w14:paraId="00000003" w14:textId="77777777" w:rsidR="0079644D" w:rsidRDefault="00000000">
      <w:pPr>
        <w:spacing w:line="360" w:lineRule="auto"/>
        <w:rPr>
          <w:b/>
          <w:sz w:val="28"/>
          <w:szCs w:val="28"/>
        </w:rPr>
      </w:pP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टीप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: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सर्वेक्षण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1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फॉर्म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मराठीमध्ये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)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असेल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आणि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पोस्ट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केलेल्या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व्यक्तीने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त्यांचे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पद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निवडल्यास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ते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मॅप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केलेल्या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विभागात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जाईल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>.</w:t>
      </w:r>
    </w:p>
    <w:p w14:paraId="00000004" w14:textId="77777777" w:rsidR="0079644D" w:rsidRDefault="0079644D">
      <w:pPr>
        <w:spacing w:line="360" w:lineRule="auto"/>
        <w:rPr>
          <w:b/>
          <w:sz w:val="28"/>
          <w:szCs w:val="28"/>
        </w:rPr>
      </w:pPr>
    </w:p>
    <w:p w14:paraId="00000005" w14:textId="77777777" w:rsidR="0079644D" w:rsidRDefault="00000000">
      <w:pPr>
        <w:spacing w:line="360" w:lineRule="auto"/>
        <w:rPr>
          <w:b/>
          <w:sz w:val="28"/>
          <w:szCs w:val="28"/>
        </w:rPr>
      </w:pPr>
      <w:proofErr w:type="spellStart"/>
      <w:proofErr w:type="gramStart"/>
      <w:r>
        <w:rPr>
          <w:rFonts w:ascii="Palanquin Dark" w:eastAsia="Palanquin Dark" w:hAnsi="Palanquin Dark" w:cs="Palanquin Dark"/>
          <w:b/>
          <w:sz w:val="28"/>
          <w:szCs w:val="28"/>
        </w:rPr>
        <w:t>अभ्यासा</w:t>
      </w:r>
      <w:proofErr w:type="spell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 </w:t>
      </w:r>
      <w:proofErr w:type="spellStart"/>
      <w:r>
        <w:rPr>
          <w:rFonts w:ascii="Palanquin Dark" w:eastAsia="Palanquin Dark" w:hAnsi="Palanquin Dark" w:cs="Palanquin Dark"/>
          <w:b/>
          <w:sz w:val="28"/>
          <w:szCs w:val="28"/>
        </w:rPr>
        <w:t>बद्दल</w:t>
      </w:r>
      <w:proofErr w:type="spellEnd"/>
      <w:proofErr w:type="gramEnd"/>
      <w:r>
        <w:rPr>
          <w:rFonts w:ascii="Palanquin Dark" w:eastAsia="Palanquin Dark" w:hAnsi="Palanquin Dark" w:cs="Palanquin Dark"/>
          <w:b/>
          <w:sz w:val="28"/>
          <w:szCs w:val="28"/>
        </w:rPr>
        <w:t xml:space="preserve"> :</w:t>
      </w:r>
    </w:p>
    <w:p w14:paraId="00000006" w14:textId="77777777" w:rsidR="0079644D" w:rsidRPr="003E1842" w:rsidRDefault="00000000">
      <w:pPr>
        <w:spacing w:line="360" w:lineRule="auto"/>
        <w:jc w:val="both"/>
        <w:rPr>
          <w:sz w:val="28"/>
          <w:szCs w:val="28"/>
        </w:rPr>
      </w:pP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ले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च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ोष्ट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हाराष्ट्रा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ले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ांच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ोष्ट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)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ह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ले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ांच्य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्थितीच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ूल्यांकन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्य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ाथमि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ंमध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्यांच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ार्य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ाक्षरत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वाचनाल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चालन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देण्य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ांच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भाव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वाप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ुनिश्चि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्य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द्धत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धोरण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्तरावर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बदलांच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िफारस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ार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.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ह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हाराष्ट्रा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रकार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न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ोब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्या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येणा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proofErr w:type="gramStart"/>
      <w:r w:rsidRPr="003E1842">
        <w:rPr>
          <w:rFonts w:ascii="Palanquin Dark" w:eastAsia="Palanquin Dark" w:hAnsi="Palanquin Dark" w:cs="Palanquin Dark"/>
          <w:sz w:val="28"/>
          <w:szCs w:val="28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.</w:t>
      </w:r>
      <w:proofErr w:type="gram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ाच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ाथमि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तिसादकर्त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जिल्ह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धिकार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(DIET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EO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ार्याल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),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ब्लॉ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्लस्ट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धिकार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,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HM,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िक्ष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,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ुल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ंमध्य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ाम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ार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इत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ंबंधि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भागधार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माज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तिनिधींसह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)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स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>.</w:t>
      </w:r>
    </w:p>
    <w:p w14:paraId="00000007" w14:textId="77777777" w:rsidR="0079644D" w:rsidRPr="003E1842" w:rsidRDefault="00000000">
      <w:pPr>
        <w:spacing w:line="360" w:lineRule="auto"/>
        <w:jc w:val="both"/>
        <w:rPr>
          <w:sz w:val="28"/>
          <w:szCs w:val="28"/>
        </w:rPr>
      </w:pP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र्वेक्षण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राज्या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36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जिल्हया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्यापैक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10-15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निवड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्राथमिक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proofErr w:type="gramStart"/>
      <w:r w:rsidRPr="003E1842">
        <w:rPr>
          <w:rFonts w:ascii="Palanquin Dark" w:eastAsia="Palanquin Dark" w:hAnsi="Palanquin Dark" w:cs="Palanquin Dark"/>
          <w:sz w:val="28"/>
          <w:szCs w:val="28"/>
        </w:rPr>
        <w:t>जिल्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सेच</w:t>
      </w:r>
      <w:proofErr w:type="spellEnd"/>
      <w:proofErr w:type="gram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(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1-8)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निवडण्या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येणा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.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य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ा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ज्यांन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ेल्य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5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वर्षां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proofErr w:type="gram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ुस्तके</w:t>
      </w:r>
      <w:proofErr w:type="spellEnd"/>
      <w:proofErr w:type="gram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िळाल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>/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िंव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शाळ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ुरू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्य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ायाभू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ुविधां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ग्रंथाल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निध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िळाल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याच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खो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्या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येणा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>.</w:t>
      </w:r>
    </w:p>
    <w:p w14:paraId="00000008" w14:textId="77777777" w:rsidR="0079644D" w:rsidRPr="003E1842" w:rsidRDefault="0079644D">
      <w:pPr>
        <w:spacing w:line="360" w:lineRule="auto"/>
        <w:jc w:val="both"/>
        <w:rPr>
          <w:sz w:val="28"/>
          <w:szCs w:val="28"/>
        </w:rPr>
      </w:pPr>
    </w:p>
    <w:p w14:paraId="00000009" w14:textId="77777777" w:rsidR="0079644D" w:rsidRPr="003E1842" w:rsidRDefault="00000000">
      <w:pPr>
        <w:spacing w:line="360" w:lineRule="auto"/>
        <w:jc w:val="both"/>
        <w:rPr>
          <w:sz w:val="28"/>
          <w:szCs w:val="28"/>
        </w:rPr>
      </w:pP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ंमत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पत्र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-</w:t>
      </w:r>
    </w:p>
    <w:p w14:paraId="0000000A" w14:textId="77777777" w:rsidR="0079644D" w:rsidRPr="003E1842" w:rsidRDefault="00000000">
      <w:pPr>
        <w:spacing w:line="360" w:lineRule="auto"/>
        <w:jc w:val="both"/>
        <w:rPr>
          <w:sz w:val="28"/>
          <w:szCs w:val="28"/>
        </w:rPr>
      </w:pP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ह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र्वेक्षण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ाधन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दाख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ण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ह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ुमच्या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भ्यासात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हभागासाठ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ुमच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ंमत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मानल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जात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.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म्ही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, Tata Institute of Social Sciences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UNICEF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डेटाचे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अनामिकरण</w:t>
      </w:r>
      <w:proofErr w:type="spellEnd"/>
    </w:p>
    <w:p w14:paraId="0000000B" w14:textId="77777777" w:rsidR="0079644D" w:rsidRPr="003E1842" w:rsidRDefault="00000000">
      <w:pPr>
        <w:spacing w:line="360" w:lineRule="auto"/>
        <w:jc w:val="both"/>
        <w:rPr>
          <w:sz w:val="28"/>
          <w:szCs w:val="28"/>
        </w:rPr>
      </w:pPr>
      <w:proofErr w:type="gramStart"/>
      <w:r w:rsidRPr="003E1842">
        <w:rPr>
          <w:rFonts w:ascii="Palanquin Dark" w:eastAsia="Palanquin Dark" w:hAnsi="Palanquin Dark" w:cs="Palanquin Dark"/>
          <w:sz w:val="28"/>
          <w:szCs w:val="28"/>
        </w:rPr>
        <w:t>( confidentiality</w:t>
      </w:r>
      <w:proofErr w:type="gramEnd"/>
      <w:r w:rsidRPr="003E1842">
        <w:rPr>
          <w:rFonts w:ascii="Palanquin Dark" w:eastAsia="Palanquin Dark" w:hAnsi="Palanquin Dark" w:cs="Palanquin Dark"/>
          <w:sz w:val="28"/>
          <w:szCs w:val="28"/>
        </w:rPr>
        <w:t>)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ुनिश्चित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करतो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>.</w:t>
      </w:r>
    </w:p>
    <w:p w14:paraId="0000000C" w14:textId="77777777" w:rsidR="0079644D" w:rsidRPr="003E1842" w:rsidRDefault="0079644D">
      <w:pPr>
        <w:spacing w:line="360" w:lineRule="auto"/>
        <w:jc w:val="both"/>
        <w:rPr>
          <w:sz w:val="28"/>
          <w:szCs w:val="28"/>
        </w:rPr>
      </w:pPr>
    </w:p>
    <w:p w14:paraId="0000000D" w14:textId="77777777" w:rsidR="0079644D" w:rsidRPr="003E1842" w:rsidRDefault="00000000">
      <w:pPr>
        <w:spacing w:line="360" w:lineRule="auto"/>
        <w:rPr>
          <w:sz w:val="28"/>
          <w:szCs w:val="28"/>
        </w:rPr>
      </w:pP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सामान्य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8"/>
          <w:szCs w:val="28"/>
        </w:rPr>
        <w:t>तपशील</w:t>
      </w:r>
      <w:proofErr w:type="spellEnd"/>
      <w:r w:rsidRPr="003E1842">
        <w:rPr>
          <w:rFonts w:ascii="Palanquin Dark" w:eastAsia="Palanquin Dark" w:hAnsi="Palanquin Dark" w:cs="Palanquin Dark"/>
          <w:sz w:val="28"/>
          <w:szCs w:val="28"/>
        </w:rPr>
        <w:t xml:space="preserve">:( Contact </w:t>
      </w:r>
      <w:proofErr w:type="gramStart"/>
      <w:r w:rsidRPr="003E1842">
        <w:rPr>
          <w:rFonts w:ascii="Palanquin Dark" w:eastAsia="Palanquin Dark" w:hAnsi="Palanquin Dark" w:cs="Palanquin Dark"/>
          <w:sz w:val="28"/>
          <w:szCs w:val="28"/>
        </w:rPr>
        <w:t>details )</w:t>
      </w:r>
      <w:proofErr w:type="gramEnd"/>
    </w:p>
    <w:p w14:paraId="0000000E" w14:textId="77777777" w:rsidR="0079644D" w:rsidRPr="003E1842" w:rsidRDefault="00000000">
      <w:pPr>
        <w:spacing w:line="360" w:lineRule="auto"/>
        <w:rPr>
          <w:sz w:val="24"/>
          <w:szCs w:val="24"/>
        </w:rPr>
      </w:pPr>
      <w:r w:rsidRPr="003E1842">
        <w:rPr>
          <w:sz w:val="28"/>
          <w:szCs w:val="28"/>
        </w:rPr>
        <w:lastRenderedPageBreak/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फॉर्म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ईमे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यड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गोळ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रे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ए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्र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्रतिसाद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्वयंचलितपणे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ाठवे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0F" w14:textId="77777777" w:rsidR="0079644D" w:rsidRPr="003E1842" w:rsidRDefault="00000000">
      <w:p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वर्णन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अभ्यासाच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उद्देश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डेट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िनावीपणाच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हमी</w:t>
      </w:r>
      <w:proofErr w:type="spellEnd"/>
    </w:p>
    <w:p w14:paraId="00000010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ूर्ण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ाव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ाव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डनाव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: </w:t>
      </w:r>
    </w:p>
    <w:p w14:paraId="00000011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लिंग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ईमे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यड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अधिकृ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ज्यावर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ंप्रेषण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हवे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12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मोबाई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्रमां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(10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अं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: </w:t>
      </w:r>
    </w:p>
    <w:p w14:paraId="00000013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र्वोच्च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शैक्षणि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ात्रत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14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जिल्ह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15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एकूण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एक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िवड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 36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जिल्हे</w:t>
      </w:r>
      <w:proofErr w:type="spellEnd"/>
    </w:p>
    <w:p w14:paraId="00000016" w14:textId="77777777" w:rsidR="0079644D" w:rsidRPr="003E1842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दनाम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: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िंग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िलेक्ट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भूमिकेवर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आधारि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विभागाती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्रश्नांसाठ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ेतृत्व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रे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17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gramStart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DEO 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डीईओ</w:t>
      </w:r>
      <w:proofErr w:type="spellEnd"/>
      <w:proofErr w:type="gram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18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3E1842">
        <w:rPr>
          <w:sz w:val="24"/>
          <w:szCs w:val="24"/>
        </w:rPr>
        <w:t xml:space="preserve">BRC /CRC </w:t>
      </w:r>
    </w:p>
    <w:p w14:paraId="00000019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मुख्याध्याप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ार्यवाह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A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या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कामासाठ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ियुक्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B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1C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म्हणून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ामनिर्देशि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अतिरिक्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प्रभार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D" w14:textId="77777777" w:rsidR="0079644D" w:rsidRPr="003E1842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SMC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दस्य</w:t>
      </w:r>
      <w:proofErr w:type="spellEnd"/>
    </w:p>
    <w:p w14:paraId="0000001E" w14:textId="77777777" w:rsidR="0079644D" w:rsidRPr="003E1842" w:rsidRDefault="0079644D">
      <w:pPr>
        <w:spacing w:line="360" w:lineRule="auto"/>
        <w:rPr>
          <w:sz w:val="28"/>
          <w:szCs w:val="28"/>
        </w:rPr>
      </w:pPr>
    </w:p>
    <w:p w14:paraId="0000001F" w14:textId="6D7A696A" w:rsidR="0079644D" w:rsidRPr="003E1842" w:rsidRDefault="00000000">
      <w:pPr>
        <w:rPr>
          <w:sz w:val="24"/>
          <w:szCs w:val="24"/>
        </w:rPr>
      </w:pPr>
      <w:r w:rsidRPr="003E1842">
        <w:rPr>
          <w:rFonts w:ascii="Palanquin Dark" w:eastAsia="Palanquin Dark" w:hAnsi="Palanquin Dark" w:cs="Palanquin Dark"/>
          <w:sz w:val="24"/>
          <w:szCs w:val="24"/>
        </w:rPr>
        <w:t>0</w:t>
      </w:r>
      <w:r w:rsidR="006052E9">
        <w:rPr>
          <w:rFonts w:ascii="Palanquin Dark" w:eastAsia="Palanquin Dark" w:hAnsi="Palanquin Dark" w:cs="Palanquin Dark"/>
          <w:sz w:val="24"/>
          <w:szCs w:val="24"/>
        </w:rPr>
        <w:t>4</w:t>
      </w:r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/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नियुक्त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/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यांच्यासाठी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र्वेक्षण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साधने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 TISS-UNICEF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महाराष्ट्र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ग्रंथालय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  <w:sz w:val="24"/>
          <w:szCs w:val="24"/>
        </w:rPr>
        <w:t>अभ्यास</w:t>
      </w:r>
      <w:proofErr w:type="spellEnd"/>
      <w:r w:rsidRPr="003E1842">
        <w:rPr>
          <w:rFonts w:ascii="Palanquin Dark" w:eastAsia="Palanquin Dark" w:hAnsi="Palanquin Dark" w:cs="Palanquin Dark"/>
          <w:sz w:val="24"/>
          <w:szCs w:val="24"/>
        </w:rPr>
        <w:t xml:space="preserve"> - 2022</w:t>
      </w:r>
    </w:p>
    <w:p w14:paraId="00000020" w14:textId="77777777" w:rsidR="0079644D" w:rsidRPr="003E1842" w:rsidRDefault="0079644D">
      <w:pPr>
        <w:rPr>
          <w:sz w:val="24"/>
          <w:szCs w:val="24"/>
        </w:rPr>
      </w:pPr>
    </w:p>
    <w:p w14:paraId="00000021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्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णत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र्गात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शिकव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?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१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2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3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4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5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6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7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8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9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10 </w:t>
      </w:r>
      <w:proofErr w:type="spellStart"/>
      <w:r w:rsidRPr="003E1842">
        <w:rPr>
          <w:rFonts w:ascii="Palanquin Dark" w:eastAsia="Palanquin Dark" w:hAnsi="Palanquin Dark" w:cs="Palanquin Dark"/>
        </w:rPr>
        <w:t>लागू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</w:p>
    <w:p w14:paraId="00000022" w14:textId="77777777" w:rsidR="0079644D" w:rsidRPr="003E1842" w:rsidRDefault="00000000">
      <w:pPr>
        <w:numPr>
          <w:ilvl w:val="0"/>
          <w:numId w:val="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१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3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2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4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3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5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4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6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5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</w:p>
    <w:p w14:paraId="00000027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 6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8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7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9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8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</w:p>
    <w:p w14:paraId="0000002A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 9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2B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lastRenderedPageBreak/>
        <w:t xml:space="preserve">10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</w:t>
      </w:r>
      <w:proofErr w:type="spellEnd"/>
    </w:p>
    <w:p w14:paraId="0000002C" w14:textId="77777777" w:rsidR="0079644D" w:rsidRPr="003E1842" w:rsidRDefault="00000000">
      <w:pPr>
        <w:numPr>
          <w:ilvl w:val="0"/>
          <w:numId w:val="3"/>
        </w:numPr>
      </w:pPr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गू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</w:p>
    <w:p w14:paraId="0000002D" w14:textId="77777777" w:rsidR="0079644D" w:rsidRPr="003E1842" w:rsidRDefault="0079644D"/>
    <w:p w14:paraId="0000002E" w14:textId="77777777" w:rsidR="0079644D" w:rsidRPr="003E1842" w:rsidRDefault="00000000">
      <w:pPr>
        <w:numPr>
          <w:ilvl w:val="0"/>
          <w:numId w:val="11"/>
        </w:numPr>
        <w:rPr>
          <w:sz w:val="24"/>
          <w:szCs w:val="24"/>
        </w:rPr>
      </w:pPr>
      <w:proofErr w:type="spellStart"/>
      <w:r w:rsidRPr="003E1842">
        <w:rPr>
          <w:rFonts w:ascii="Palanquin Dark" w:eastAsia="Palanquin Dark" w:hAnsi="Palanquin Dark" w:cs="Palanquin Dark"/>
        </w:rPr>
        <w:t>तुम्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ा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शिकवता</w:t>
      </w:r>
      <w:proofErr w:type="spellEnd"/>
      <w:r w:rsidRPr="003E1842">
        <w:rPr>
          <w:rFonts w:ascii="Palanquin Dark" w:eastAsia="Palanquin Dark" w:hAnsi="Palanquin Dark" w:cs="Palanquin Dark"/>
        </w:rPr>
        <w:t>?</w:t>
      </w:r>
    </w:p>
    <w:p w14:paraId="0000002F" w14:textId="77777777" w:rsidR="0079644D" w:rsidRPr="003E1842" w:rsidRDefault="00000000">
      <w:pPr>
        <w:numPr>
          <w:ilvl w:val="0"/>
          <w:numId w:val="18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माझ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इयत्तेसाठ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र्व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िष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0" w14:textId="77777777" w:rsidR="0079644D" w:rsidRPr="003E1842" w:rsidRDefault="00000000">
      <w:pPr>
        <w:numPr>
          <w:ilvl w:val="0"/>
          <w:numId w:val="18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िशिष्ट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िष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/ </w:t>
      </w:r>
      <w:proofErr w:type="spellStart"/>
      <w:r w:rsidRPr="003E1842">
        <w:rPr>
          <w:rFonts w:ascii="Palanquin Dark" w:eastAsia="Palanquin Dark" w:hAnsi="Palanquin Dark" w:cs="Palanquin Dark"/>
        </w:rPr>
        <w:t>इयत्तांमध्य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1" w14:textId="77777777" w:rsidR="0079644D" w:rsidRPr="003E1842" w:rsidRDefault="00000000">
      <w:pPr>
        <w:numPr>
          <w:ilvl w:val="0"/>
          <w:numId w:val="18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लागू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</w:p>
    <w:p w14:paraId="00000032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च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्राथमि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्पेशलायझेश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णत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िष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</w:rPr>
        <w:t>?</w:t>
      </w:r>
    </w:p>
    <w:p w14:paraId="00000033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मराठ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4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इंग्रज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5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हिंद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इत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6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ईव्हीएस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/ </w:t>
      </w:r>
      <w:proofErr w:type="spellStart"/>
      <w:r w:rsidRPr="003E1842">
        <w:rPr>
          <w:rFonts w:ascii="Palanquin Dark" w:eastAsia="Palanquin Dark" w:hAnsi="Palanquin Dark" w:cs="Palanquin Dark"/>
        </w:rPr>
        <w:t>सामाजि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िज्ञा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7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गणित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8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िज्ञा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9" w14:textId="77777777" w:rsidR="0079644D" w:rsidRPr="003E1842" w:rsidRDefault="00000000">
      <w:pPr>
        <w:numPr>
          <w:ilvl w:val="0"/>
          <w:numId w:val="4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लायब्रर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ायन्स</w:t>
      </w:r>
      <w:proofErr w:type="spellEnd"/>
    </w:p>
    <w:p w14:paraId="0000003A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च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शाळेत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ाचनालयाच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जाग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? </w:t>
      </w:r>
    </w:p>
    <w:p w14:paraId="0000003B" w14:textId="77777777" w:rsidR="0079644D" w:rsidRPr="003E1842" w:rsidRDefault="00000000">
      <w:pPr>
        <w:numPr>
          <w:ilvl w:val="0"/>
          <w:numId w:val="19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हो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, </w:t>
      </w:r>
      <w:proofErr w:type="spellStart"/>
      <w:r w:rsidRPr="003E1842">
        <w:rPr>
          <w:rFonts w:ascii="Palanquin Dark" w:eastAsia="Palanquin Dark" w:hAnsi="Palanquin Dark" w:cs="Palanquin Dark"/>
        </w:rPr>
        <w:t>वेगळ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खोलीसह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C" w14:textId="77777777" w:rsidR="0079644D" w:rsidRPr="003E1842" w:rsidRDefault="00000000">
      <w:pPr>
        <w:numPr>
          <w:ilvl w:val="0"/>
          <w:numId w:val="19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ाच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पर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, </w:t>
      </w:r>
      <w:proofErr w:type="spellStart"/>
      <w:r w:rsidRPr="003E1842">
        <w:rPr>
          <w:rFonts w:ascii="Palanquin Dark" w:eastAsia="Palanquin Dark" w:hAnsi="Palanquin Dark" w:cs="Palanquin Dark"/>
        </w:rPr>
        <w:t>पण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यब्रर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D" w14:textId="77777777" w:rsidR="0079644D" w:rsidRPr="003E1842" w:rsidRDefault="00000000">
      <w:pPr>
        <w:numPr>
          <w:ilvl w:val="0"/>
          <w:numId w:val="19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ाचनालय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िंव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ाच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पर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3E" w14:textId="77777777" w:rsidR="0079644D" w:rsidRPr="003E1842" w:rsidRDefault="00000000">
      <w:pPr>
        <w:numPr>
          <w:ilvl w:val="0"/>
          <w:numId w:val="19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ाच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पर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यब्रर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दोन्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त</w:t>
      </w:r>
      <w:proofErr w:type="spellEnd"/>
    </w:p>
    <w:p w14:paraId="0000003F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च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यब्ररीमध्य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णत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ेच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ुस्तक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</w:rPr>
        <w:t>? (</w:t>
      </w:r>
      <w:proofErr w:type="spellStart"/>
      <w:r w:rsidRPr="003E1842">
        <w:rPr>
          <w:rFonts w:ascii="Palanquin Dark" w:eastAsia="Palanquin Dark" w:hAnsi="Palanquin Dark" w:cs="Palanquin Dark"/>
        </w:rPr>
        <w:t>एकाधि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िवड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) </w:t>
      </w:r>
    </w:p>
    <w:p w14:paraId="00000040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मराठ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1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हिंद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2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इंग्रज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3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उर्दू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4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गोंद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5" w14:textId="77777777" w:rsidR="0079644D" w:rsidRPr="003E1842" w:rsidRDefault="00000000">
      <w:pPr>
        <w:numPr>
          <w:ilvl w:val="0"/>
          <w:numId w:val="5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इत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6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च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यब्ररीमध्य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ित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ंमध्य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साधन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उपलब्ध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</w:rPr>
        <w:t>?</w:t>
      </w:r>
    </w:p>
    <w:p w14:paraId="00000047" w14:textId="77777777" w:rsidR="0079644D" w:rsidRPr="003E1842" w:rsidRDefault="00000000">
      <w:pPr>
        <w:numPr>
          <w:ilvl w:val="0"/>
          <w:numId w:val="1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ए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8" w14:textId="77777777" w:rsidR="0079644D" w:rsidRPr="003E1842" w:rsidRDefault="00000000">
      <w:pPr>
        <w:numPr>
          <w:ilvl w:val="0"/>
          <w:numId w:val="1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दो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9" w14:textId="77777777" w:rsidR="0079644D" w:rsidRPr="003E1842" w:rsidRDefault="00000000">
      <w:pPr>
        <w:numPr>
          <w:ilvl w:val="0"/>
          <w:numId w:val="1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ी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त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ाच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A" w14:textId="77777777" w:rsidR="0079644D" w:rsidRPr="003E1842" w:rsidRDefault="00000000">
      <w:pPr>
        <w:numPr>
          <w:ilvl w:val="0"/>
          <w:numId w:val="1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सह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त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ठ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B" w14:textId="77777777" w:rsidR="0079644D" w:rsidRPr="003E1842" w:rsidRDefault="00000000">
      <w:pPr>
        <w:numPr>
          <w:ilvl w:val="0"/>
          <w:numId w:val="13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नऊ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त्याहू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अधि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भाषा</w:t>
      </w:r>
      <w:proofErr w:type="spellEnd"/>
    </w:p>
    <w:p w14:paraId="0000004C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तुमच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लायब्ररीमध्य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ोणत्य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्रकारच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साधन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त</w:t>
      </w:r>
      <w:proofErr w:type="spellEnd"/>
      <w:r w:rsidRPr="003E1842">
        <w:rPr>
          <w:rFonts w:ascii="Palanquin Dark" w:eastAsia="Palanquin Dark" w:hAnsi="Palanquin Dark" w:cs="Palanquin Dark"/>
        </w:rPr>
        <w:t>? (</w:t>
      </w:r>
      <w:proofErr w:type="spellStart"/>
      <w:r w:rsidRPr="003E1842">
        <w:rPr>
          <w:rFonts w:ascii="Palanquin Dark" w:eastAsia="Palanquin Dark" w:hAnsi="Palanquin Dark" w:cs="Palanquin Dark"/>
        </w:rPr>
        <w:t>अने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्रश्न</w:t>
      </w:r>
      <w:proofErr w:type="spellEnd"/>
      <w:r w:rsidRPr="003E1842">
        <w:rPr>
          <w:rFonts w:ascii="Palanquin Dark" w:eastAsia="Palanquin Dark" w:hAnsi="Palanquin Dark" w:cs="Palanquin Dark"/>
        </w:rPr>
        <w:t>)</w:t>
      </w:r>
    </w:p>
    <w:p w14:paraId="0000004D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स्टोरीबु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4E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कॉमि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बुक</w:t>
      </w:r>
      <w:proofErr w:type="spellEnd"/>
    </w:p>
    <w:p w14:paraId="0000004F" w14:textId="77777777" w:rsidR="0079644D" w:rsidRPr="003E1842" w:rsidRDefault="00000000">
      <w:pPr>
        <w:numPr>
          <w:ilvl w:val="0"/>
          <w:numId w:val="20"/>
        </w:numPr>
      </w:pPr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गणित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दर्भ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ुस्तके</w:t>
      </w:r>
      <w:proofErr w:type="spellEnd"/>
    </w:p>
    <w:p w14:paraId="00000050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िज्ञान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दर्भ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ुस्तके</w:t>
      </w:r>
      <w:proofErr w:type="spellEnd"/>
    </w:p>
    <w:p w14:paraId="00000051" w14:textId="77777777" w:rsidR="0079644D" w:rsidRPr="003E1842" w:rsidRDefault="00000000">
      <w:pPr>
        <w:numPr>
          <w:ilvl w:val="0"/>
          <w:numId w:val="20"/>
        </w:numPr>
      </w:pPr>
      <w:r w:rsidRPr="003E1842">
        <w:rPr>
          <w:rFonts w:ascii="Palanquin Dark" w:eastAsia="Palanquin Dark" w:hAnsi="Palanquin Dark" w:cs="Palanquin Dark"/>
        </w:rPr>
        <w:lastRenderedPageBreak/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जर्नल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ियतकालिक</w:t>
      </w:r>
      <w:proofErr w:type="spellEnd"/>
    </w:p>
    <w:p w14:paraId="00000052" w14:textId="77777777" w:rsidR="0079644D" w:rsidRPr="003E1842" w:rsidRDefault="00000000">
      <w:pPr>
        <w:numPr>
          <w:ilvl w:val="0"/>
          <w:numId w:val="20"/>
        </w:numPr>
      </w:pPr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ृत्तपत्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3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शब्दकोश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4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िश्वकोश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ऍटलसेस-नकाश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5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मजकू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ुस्तक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6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ऑडिओ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ॅसेट्स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7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चित्रपट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8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डिजिटल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साधने</w:t>
      </w:r>
      <w:proofErr w:type="spellEnd"/>
    </w:p>
    <w:p w14:paraId="00000059" w14:textId="77777777" w:rsidR="0079644D" w:rsidRPr="003E1842" w:rsidRDefault="00000000">
      <w:pPr>
        <w:numPr>
          <w:ilvl w:val="0"/>
          <w:numId w:val="20"/>
        </w:numPr>
      </w:pPr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ंगणक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</w:p>
    <w:p w14:paraId="0000005A" w14:textId="77777777" w:rsidR="0079644D" w:rsidRPr="003E1842" w:rsidRDefault="00000000">
      <w:pPr>
        <w:numPr>
          <w:ilvl w:val="0"/>
          <w:numId w:val="20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खेळ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खेळणी</w:t>
      </w:r>
      <w:proofErr w:type="spellEnd"/>
    </w:p>
    <w:p w14:paraId="0000005B" w14:textId="77777777" w:rsidR="0079644D" w:rsidRPr="003E1842" w:rsidRDefault="00000000">
      <w:pPr>
        <w:numPr>
          <w:ilvl w:val="0"/>
          <w:numId w:val="20"/>
        </w:numPr>
      </w:pPr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इतर</w:t>
      </w:r>
      <w:proofErr w:type="spellEnd"/>
    </w:p>
    <w:p w14:paraId="0000005C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पुस्तकांव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खालील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स्टिक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िंव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मुखपृष्ठ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ह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ा</w:t>
      </w:r>
      <w:proofErr w:type="spellEnd"/>
      <w:r w:rsidRPr="003E1842">
        <w:rPr>
          <w:rFonts w:ascii="Palanquin Dark" w:eastAsia="Palanquin Dark" w:hAnsi="Palanquin Dark" w:cs="Palanquin Dark"/>
        </w:rPr>
        <w:t>? (</w:t>
      </w:r>
      <w:proofErr w:type="spellStart"/>
      <w:r w:rsidRPr="003E1842">
        <w:rPr>
          <w:rFonts w:ascii="Palanquin Dark" w:eastAsia="Palanquin Dark" w:hAnsi="Palanquin Dark" w:cs="Palanquin Dark"/>
        </w:rPr>
        <w:t>बहू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पर्यायी</w:t>
      </w:r>
      <w:proofErr w:type="spellEnd"/>
      <w:r w:rsidRPr="003E1842">
        <w:rPr>
          <w:rFonts w:ascii="Palanquin Dark" w:eastAsia="Palanquin Dark" w:hAnsi="Palanquin Dark" w:cs="Palanquin Dark"/>
        </w:rPr>
        <w:t>)</w:t>
      </w:r>
    </w:p>
    <w:p w14:paraId="0000005D" w14:textId="77777777" w:rsidR="0079644D" w:rsidRPr="003E1842" w:rsidRDefault="00000000">
      <w:pPr>
        <w:numPr>
          <w:ilvl w:val="0"/>
          <w:numId w:val="6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बुलबुल</w:t>
      </w:r>
      <w:proofErr w:type="spellEnd"/>
    </w:p>
    <w:p w14:paraId="0000005E" w14:textId="77777777" w:rsidR="0079644D" w:rsidRPr="003E1842" w:rsidRDefault="00000000">
      <w:pPr>
        <w:numPr>
          <w:ilvl w:val="0"/>
          <w:numId w:val="6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मैना</w:t>
      </w:r>
      <w:proofErr w:type="spellEnd"/>
    </w:p>
    <w:p w14:paraId="0000005F" w14:textId="77777777" w:rsidR="0079644D" w:rsidRPr="003E1842" w:rsidRDefault="00000000">
      <w:pPr>
        <w:numPr>
          <w:ilvl w:val="0"/>
          <w:numId w:val="6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कोयल</w:t>
      </w:r>
      <w:proofErr w:type="spellEnd"/>
    </w:p>
    <w:p w14:paraId="00000060" w14:textId="77777777" w:rsidR="0079644D" w:rsidRPr="003E1842" w:rsidRDefault="00000000">
      <w:pPr>
        <w:numPr>
          <w:ilvl w:val="0"/>
          <w:numId w:val="6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समग्र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शिक्षा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आणि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खरेदीचे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वर्ष</w:t>
      </w:r>
      <w:proofErr w:type="spellEnd"/>
    </w:p>
    <w:p w14:paraId="00000061" w14:textId="77777777" w:rsidR="0079644D" w:rsidRPr="003E1842" w:rsidRDefault="00000000">
      <w:pPr>
        <w:numPr>
          <w:ilvl w:val="0"/>
          <w:numId w:val="6"/>
        </w:numPr>
      </w:pPr>
      <w:proofErr w:type="spellStart"/>
      <w:r w:rsidRPr="003E1842">
        <w:rPr>
          <w:rFonts w:ascii="Palanquin Dark" w:eastAsia="Palanquin Dark" w:hAnsi="Palanquin Dark" w:cs="Palanquin Dark"/>
        </w:rPr>
        <w:t>वरीलपैक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काहीही</w:t>
      </w:r>
      <w:proofErr w:type="spellEnd"/>
      <w:r w:rsidRPr="003E1842">
        <w:rPr>
          <w:rFonts w:ascii="Palanquin Dark" w:eastAsia="Palanquin Dark" w:hAnsi="Palanquin Dark" w:cs="Palanquin Dark"/>
        </w:rPr>
        <w:t xml:space="preserve"> </w:t>
      </w:r>
      <w:proofErr w:type="spellStart"/>
      <w:r w:rsidRPr="003E1842">
        <w:rPr>
          <w:rFonts w:ascii="Palanquin Dark" w:eastAsia="Palanquin Dark" w:hAnsi="Palanquin Dark" w:cs="Palanquin Dark"/>
        </w:rPr>
        <w:t>नाही</w:t>
      </w:r>
      <w:proofErr w:type="spellEnd"/>
    </w:p>
    <w:p w14:paraId="00000062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तुम्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तुम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तील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ंन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ांमध्य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्रवेश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स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्याल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 (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एकाधि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िवड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) </w:t>
      </w:r>
    </w:p>
    <w:p w14:paraId="00000063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वर्ग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णा</w:t>
      </w:r>
      <w:proofErr w:type="spellEnd"/>
    </w:p>
    <w:p w14:paraId="00000064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ंन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/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ोपर्य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घेऊ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5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ंन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घ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घेऊ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यल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िकवण्य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्या</w:t>
      </w:r>
      <w:proofErr w:type="spellEnd"/>
    </w:p>
    <w:p w14:paraId="00000066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ंकड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्वतःहू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ेण्याच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एजन्स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</w:p>
    <w:p w14:paraId="00000067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िव्यांग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ंन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ाहित्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ण्य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णि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्रवेश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ण्यास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द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ा</w:t>
      </w:r>
      <w:proofErr w:type="spellEnd"/>
    </w:p>
    <w:p w14:paraId="00000068" w14:textId="77777777" w:rsidR="0079644D" w:rsidRPr="003E1842" w:rsidRDefault="00000000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ित्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्रत्ये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ल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मवयस्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ित्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ियुक्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9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तुम्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तुम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तील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ग्रंथाल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/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ोपऱ्य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ग्रंथाल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उपक्र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स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त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 (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एकाधि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)</w:t>
      </w:r>
    </w:p>
    <w:p w14:paraId="0000006A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ोठ्यान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B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शेअ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ेलेल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C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ोडीन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केलेल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proofErr w:type="gramEnd"/>
    </w:p>
    <w:p w14:paraId="0000006D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्वतंत्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E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गंमतीशी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उपक्र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6F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व्हिडिओ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ंव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ऑडिओ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्रोग्रा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्ल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</w:p>
    <w:p w14:paraId="00000070" w14:textId="77777777" w:rsidR="0079644D" w:rsidRPr="003E1842" w:rsidRDefault="0000000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नकाश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ंव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अॅटलस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ाखव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</w:p>
    <w:p w14:paraId="00000071" w14:textId="77777777" w:rsidR="0079644D" w:rsidRPr="003E1842" w:rsidRDefault="0079644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72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तुम्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तुम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र्ग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श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ंबंध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उपक्र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त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त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 (</w:t>
      </w: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एकाधिकपर्या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िवडा</w:t>
      </w:r>
      <w:proofErr w:type="spellEnd"/>
      <w:proofErr w:type="gramEnd"/>
      <w:r w:rsidRPr="003E1842">
        <w:rPr>
          <w:rFonts w:ascii="Baloo" w:eastAsia="Baloo" w:hAnsi="Baloo" w:cs="Baloo"/>
          <w:sz w:val="24"/>
          <w:szCs w:val="24"/>
        </w:rPr>
        <w:t xml:space="preserve"> )</w:t>
      </w:r>
    </w:p>
    <w:p w14:paraId="00000073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lastRenderedPageBreak/>
        <w:t>रोज</w:t>
      </w:r>
      <w:proofErr w:type="spellEnd"/>
    </w:p>
    <w:p w14:paraId="00000074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साप्ताहिक</w:t>
      </w:r>
      <w:proofErr w:type="spellEnd"/>
    </w:p>
    <w:p w14:paraId="00000075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पंध्रवड्याला</w:t>
      </w:r>
      <w:proofErr w:type="spellEnd"/>
    </w:p>
    <w:p w14:paraId="00000076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ासिक</w:t>
      </w:r>
      <w:proofErr w:type="spellEnd"/>
    </w:p>
    <w:p w14:paraId="00000077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अधूनमधून</w:t>
      </w:r>
      <w:proofErr w:type="spellEnd"/>
    </w:p>
    <w:p w14:paraId="00000078" w14:textId="77777777" w:rsidR="0079644D" w:rsidRPr="003E1842" w:rsidRDefault="00000000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कधी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  <w:proofErr w:type="gramEnd"/>
    </w:p>
    <w:p w14:paraId="00000079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तुम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र्ग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अधिकृ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लावधी</w:t>
      </w:r>
      <w:proofErr w:type="spellEnd"/>
      <w:proofErr w:type="gram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</w:t>
      </w:r>
    </w:p>
    <w:p w14:paraId="0000007A" w14:textId="77777777" w:rsidR="0079644D" w:rsidRPr="003E1842" w:rsidRDefault="00000000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हो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</w:p>
    <w:p w14:paraId="0000007B" w14:textId="77777777" w:rsidR="0079644D" w:rsidRPr="003E1842" w:rsidRDefault="00000000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</w:p>
    <w:p w14:paraId="0000007C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ग्रंथालय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बाहेरू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ोण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NGO/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ोण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</w:t>
      </w:r>
    </w:p>
    <w:p w14:paraId="0000007D" w14:textId="77777777" w:rsidR="0079644D" w:rsidRPr="003E1842" w:rsidRDefault="00000000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हो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7E" w14:textId="77777777" w:rsidR="0079644D" w:rsidRPr="003E1842" w:rsidRDefault="00000000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7F" w14:textId="77777777" w:rsidR="0079644D" w:rsidRPr="003E1842" w:rsidRDefault="00000000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त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अधूनमधू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येत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80" w14:textId="77777777" w:rsidR="0079644D" w:rsidRPr="003E1842" w:rsidRDefault="00000000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मल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ाह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</w:p>
    <w:p w14:paraId="00000081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लायब्र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ेनंत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ंव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ुट्टी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उपलब्ध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? </w:t>
      </w:r>
    </w:p>
    <w:p w14:paraId="00000082" w14:textId="77777777" w:rsidR="0079644D" w:rsidRPr="003E1842" w:rsidRDefault="00000000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हो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ल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येऊ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गोळ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ू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कतात</w:t>
      </w:r>
      <w:proofErr w:type="spellEnd"/>
    </w:p>
    <w:p w14:paraId="00000083" w14:textId="77777777" w:rsidR="0079644D" w:rsidRPr="003E1842" w:rsidRDefault="00000000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ेनंतरच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ण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ुट्टी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</w:p>
    <w:p w14:paraId="00000084" w14:textId="77777777" w:rsidR="0079644D" w:rsidRPr="003E1842" w:rsidRDefault="00000000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होय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ल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ेनंत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णि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ुट्टी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ेतात</w:t>
      </w:r>
      <w:proofErr w:type="spellEnd"/>
    </w:p>
    <w:p w14:paraId="00000085" w14:textId="77777777" w:rsidR="0079644D" w:rsidRPr="003E1842" w:rsidRDefault="00000000">
      <w:pPr>
        <w:numPr>
          <w:ilvl w:val="0"/>
          <w:numId w:val="11"/>
        </w:num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शाळेच्य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ेळे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ंव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ंतर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ाचनालयाच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देखभाल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ण्याच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तुमच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बाबदार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ह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?</w:t>
      </w:r>
    </w:p>
    <w:p w14:paraId="00000086" w14:textId="77777777" w:rsidR="0079644D" w:rsidRPr="003E1842" w:rsidRDefault="00000000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दत</w:t>
      </w:r>
      <w:proofErr w:type="spellEnd"/>
      <w:proofErr w:type="gram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ेल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ते</w:t>
      </w:r>
      <w:proofErr w:type="spellEnd"/>
    </w:p>
    <w:p w14:paraId="00000087" w14:textId="77777777" w:rsidR="0079644D" w:rsidRPr="003E1842" w:rsidRDefault="00000000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उपक्रम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 w:rsidRPr="003E1842"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दत</w:t>
      </w:r>
      <w:proofErr w:type="spellEnd"/>
      <w:proofErr w:type="gramEnd"/>
      <w:r w:rsidRPr="003E1842"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ेल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ते</w:t>
      </w:r>
      <w:proofErr w:type="spellEnd"/>
    </w:p>
    <w:p w14:paraId="00000088" w14:textId="77777777" w:rsidR="0079644D" w:rsidRPr="003E1842" w:rsidRDefault="00000000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जेव्ह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ख्याध्यापक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>/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ुख्याध्यापि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विचारता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तेव्ह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अधूनमधून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मद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ेल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जाते</w:t>
      </w:r>
      <w:proofErr w:type="spellEnd"/>
    </w:p>
    <w:p w14:paraId="00000089" w14:textId="77777777" w:rsidR="0079644D" w:rsidRPr="003E1842" w:rsidRDefault="00000000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E1842">
        <w:rPr>
          <w:rFonts w:ascii="Baloo" w:eastAsia="Baloo" w:hAnsi="Baloo" w:cs="Baloo"/>
          <w:sz w:val="24"/>
          <w:szCs w:val="24"/>
        </w:rPr>
        <w:t xml:space="preserve">SMC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िंव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समुदायासोब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बैठका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आयोजित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</w:p>
    <w:p w14:paraId="0000008A" w14:textId="77777777" w:rsidR="0079644D" w:rsidRPr="003E1842" w:rsidRDefault="00000000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1842">
        <w:rPr>
          <w:rFonts w:ascii="Baloo" w:eastAsia="Baloo" w:hAnsi="Baloo" w:cs="Baloo"/>
          <w:sz w:val="24"/>
          <w:szCs w:val="24"/>
        </w:rPr>
        <w:t>वरीलपैक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काहीही</w:t>
      </w:r>
      <w:proofErr w:type="spellEnd"/>
      <w:r w:rsidRPr="003E1842"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 w:rsidRPr="003E1842">
        <w:rPr>
          <w:rFonts w:ascii="Baloo" w:eastAsia="Baloo" w:hAnsi="Baloo" w:cs="Baloo"/>
          <w:sz w:val="24"/>
          <w:szCs w:val="24"/>
        </w:rPr>
        <w:t>नाही</w:t>
      </w:r>
      <w:proofErr w:type="spellEnd"/>
    </w:p>
    <w:p w14:paraId="0000008B" w14:textId="77777777" w:rsidR="0079644D" w:rsidRDefault="00000000">
      <w:pPr>
        <w:numPr>
          <w:ilvl w:val="0"/>
          <w:numId w:val="11"/>
        </w:numPr>
      </w:pPr>
      <w:proofErr w:type="spellStart"/>
      <w:r>
        <w:rPr>
          <w:rFonts w:ascii="Baloo" w:eastAsia="Baloo" w:hAnsi="Baloo" w:cs="Baloo"/>
          <w:sz w:val="24"/>
          <w:szCs w:val="24"/>
        </w:rPr>
        <w:t>शाळकर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ुलां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हत्त्वा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स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ुम्हा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वाटते</w:t>
      </w:r>
      <w:proofErr w:type="spellEnd"/>
      <w:r>
        <w:rPr>
          <w:rFonts w:ascii="Baloo" w:eastAsia="Baloo" w:hAnsi="Baloo" w:cs="Baloo"/>
          <w:sz w:val="24"/>
          <w:szCs w:val="24"/>
        </w:rPr>
        <w:t>? (</w:t>
      </w:r>
      <w:proofErr w:type="spellStart"/>
      <w:r>
        <w:rPr>
          <w:rFonts w:ascii="Baloo" w:eastAsia="Baloo" w:hAnsi="Baloo" w:cs="Baloo"/>
          <w:sz w:val="24"/>
          <w:szCs w:val="24"/>
        </w:rPr>
        <w:t>बहू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र्यायी</w:t>
      </w:r>
      <w:proofErr w:type="spellEnd"/>
      <w:r>
        <w:rPr>
          <w:rFonts w:ascii="Baloo" w:eastAsia="Baloo" w:hAnsi="Baloo" w:cs="Baloo"/>
          <w:sz w:val="24"/>
          <w:szCs w:val="24"/>
        </w:rPr>
        <w:t>)</w:t>
      </w:r>
    </w:p>
    <w:p w14:paraId="0000008C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हो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>
        <w:rPr>
          <w:rFonts w:ascii="Baloo" w:eastAsia="Baloo" w:hAnsi="Baloo" w:cs="Baloo"/>
          <w:sz w:val="24"/>
          <w:szCs w:val="24"/>
        </w:rPr>
        <w:t>त्यांच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भ्यास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्ञाननिर्मिती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हत्त्वा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</w:p>
    <w:p w14:paraId="0000008D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ुलांच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नोरंजन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ाहीस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हत्त्वा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</w:p>
    <w:p w14:paraId="0000008E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ुलां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एकमेकांश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िक्षकांश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ंवाद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ाधण्या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ाग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8F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भाष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>
        <w:rPr>
          <w:rFonts w:ascii="Baloo" w:eastAsia="Baloo" w:hAnsi="Baloo" w:cs="Baloo"/>
          <w:sz w:val="24"/>
          <w:szCs w:val="24"/>
        </w:rPr>
        <w:t>सुधार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>
        <w:rPr>
          <w:rFonts w:ascii="Baloo" w:eastAsia="Baloo" w:hAnsi="Baloo" w:cs="Baloo"/>
          <w:sz w:val="24"/>
          <w:szCs w:val="24"/>
        </w:rPr>
        <w:t>महत्त्वाचे</w:t>
      </w:r>
      <w:proofErr w:type="spellEnd"/>
      <w:proofErr w:type="gram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0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त्यामुळ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ुलांन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वाचना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व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लागण्यास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द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होते</w:t>
      </w:r>
      <w:proofErr w:type="spellEnd"/>
    </w:p>
    <w:p w14:paraId="00000091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्यामुळ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ुल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रीक्षे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यार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ता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2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कोणता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भाव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ाड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ना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3" w14:textId="77777777" w:rsidR="0079644D" w:rsidRDefault="00000000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उपयोग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नाही</w:t>
      </w:r>
      <w:proofErr w:type="spellEnd"/>
    </w:p>
    <w:p w14:paraId="00000094" w14:textId="77777777" w:rsidR="0079644D" w:rsidRDefault="00000000">
      <w:pPr>
        <w:numPr>
          <w:ilvl w:val="0"/>
          <w:numId w:val="11"/>
        </w:numPr>
      </w:pPr>
      <w:proofErr w:type="spellStart"/>
      <w:r>
        <w:rPr>
          <w:rFonts w:ascii="Baloo" w:eastAsia="Baloo" w:hAnsi="Baloo" w:cs="Baloo"/>
          <w:sz w:val="24"/>
          <w:szCs w:val="24"/>
        </w:rPr>
        <w:t>तुम्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खाल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उपक्रमांमध्य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ुंतलेल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ा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 </w:t>
      </w:r>
      <w:proofErr w:type="spellStart"/>
      <w:r>
        <w:rPr>
          <w:rFonts w:ascii="Baloo" w:eastAsia="Baloo" w:hAnsi="Baloo" w:cs="Baloo"/>
          <w:sz w:val="24"/>
          <w:szCs w:val="24"/>
        </w:rPr>
        <w:t>का</w:t>
      </w:r>
      <w:proofErr w:type="spellEnd"/>
      <w:r>
        <w:rPr>
          <w:rFonts w:ascii="Baloo" w:eastAsia="Baloo" w:hAnsi="Baloo" w:cs="Baloo"/>
          <w:sz w:val="24"/>
          <w:szCs w:val="24"/>
        </w:rPr>
        <w:t>?</w:t>
      </w:r>
    </w:p>
    <w:p w14:paraId="00000095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दुरुस्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6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lastRenderedPageBreak/>
        <w:t>साहित्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बदल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7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गमावलेल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ंसाधनां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िंम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वसू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8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प्रकाशकांश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ंपर्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ाधणे</w:t>
      </w:r>
      <w:proofErr w:type="spellEnd"/>
    </w:p>
    <w:p w14:paraId="00000099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aloo" w:eastAsia="Baloo" w:hAnsi="Baloo" w:cs="Baloo"/>
          <w:sz w:val="24"/>
          <w:szCs w:val="24"/>
        </w:rPr>
        <w:t xml:space="preserve">SMC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ालकांश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मन्व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ाध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A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पोर्टलवर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हवा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दे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B" w14:textId="77777777" w:rsidR="0079644D" w:rsidRDefault="00000000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वरीलपैक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ाही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ना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9C" w14:textId="77777777" w:rsidR="0079644D" w:rsidRDefault="00000000">
      <w:pPr>
        <w:numPr>
          <w:ilvl w:val="0"/>
          <w:numId w:val="11"/>
        </w:num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्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ोठ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हो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सताना</w:t>
      </w:r>
      <w:proofErr w:type="spellEnd"/>
      <w:proofErr w:type="gram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णत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ुस्तक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9D" w14:textId="77777777" w:rsidR="0079644D" w:rsidRDefault="0079644D"/>
    <w:p w14:paraId="0000009E" w14:textId="77777777" w:rsidR="0079644D" w:rsidRDefault="0079644D"/>
    <w:p w14:paraId="0000009F" w14:textId="77777777" w:rsidR="0079644D" w:rsidRDefault="0079644D"/>
    <w:p w14:paraId="000000A0" w14:textId="77777777" w:rsidR="0079644D" w:rsidRDefault="0079644D">
      <w:pPr>
        <w:rPr>
          <w:b/>
          <w:sz w:val="24"/>
          <w:szCs w:val="24"/>
        </w:rPr>
      </w:pPr>
    </w:p>
    <w:sectPr w:rsidR="007964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Palanquin Dark">
    <w:altName w:val="Calibri"/>
    <w:charset w:val="00"/>
    <w:family w:val="auto"/>
    <w:pitch w:val="default"/>
  </w:font>
  <w:font w:name="Balo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175"/>
    <w:multiLevelType w:val="multilevel"/>
    <w:tmpl w:val="2B5A8B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DA528B"/>
    <w:multiLevelType w:val="multilevel"/>
    <w:tmpl w:val="B80E86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F30573D"/>
    <w:multiLevelType w:val="multilevel"/>
    <w:tmpl w:val="EED037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406046"/>
    <w:multiLevelType w:val="multilevel"/>
    <w:tmpl w:val="2CA41B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8AB1FB9"/>
    <w:multiLevelType w:val="multilevel"/>
    <w:tmpl w:val="5F98BC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C85454A"/>
    <w:multiLevelType w:val="multilevel"/>
    <w:tmpl w:val="C0E46D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E46C72"/>
    <w:multiLevelType w:val="multilevel"/>
    <w:tmpl w:val="270A0A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3C1523A"/>
    <w:multiLevelType w:val="multilevel"/>
    <w:tmpl w:val="A9C6A3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5446AF5"/>
    <w:multiLevelType w:val="multilevel"/>
    <w:tmpl w:val="EEF255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5D73777"/>
    <w:multiLevelType w:val="multilevel"/>
    <w:tmpl w:val="3A96DC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E8B1FEA"/>
    <w:multiLevelType w:val="multilevel"/>
    <w:tmpl w:val="091A90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15A56FC"/>
    <w:multiLevelType w:val="multilevel"/>
    <w:tmpl w:val="9FB8CB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5411867"/>
    <w:multiLevelType w:val="multilevel"/>
    <w:tmpl w:val="AA724F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CD16F6"/>
    <w:multiLevelType w:val="multilevel"/>
    <w:tmpl w:val="036A52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60C571E"/>
    <w:multiLevelType w:val="multilevel"/>
    <w:tmpl w:val="CE0891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5152915"/>
    <w:multiLevelType w:val="multilevel"/>
    <w:tmpl w:val="885816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6A2F6475"/>
    <w:multiLevelType w:val="multilevel"/>
    <w:tmpl w:val="51D4BF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E9816A8"/>
    <w:multiLevelType w:val="multilevel"/>
    <w:tmpl w:val="A34075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FAD108B"/>
    <w:multiLevelType w:val="multilevel"/>
    <w:tmpl w:val="9BE07F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EC92638"/>
    <w:multiLevelType w:val="multilevel"/>
    <w:tmpl w:val="F6B05B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num w:numId="1" w16cid:durableId="722753043">
    <w:abstractNumId w:val="15"/>
  </w:num>
  <w:num w:numId="2" w16cid:durableId="1395423271">
    <w:abstractNumId w:val="7"/>
  </w:num>
  <w:num w:numId="3" w16cid:durableId="154154371">
    <w:abstractNumId w:val="6"/>
  </w:num>
  <w:num w:numId="4" w16cid:durableId="1909920683">
    <w:abstractNumId w:val="9"/>
  </w:num>
  <w:num w:numId="5" w16cid:durableId="188378774">
    <w:abstractNumId w:val="17"/>
  </w:num>
  <w:num w:numId="6" w16cid:durableId="1740440869">
    <w:abstractNumId w:val="16"/>
  </w:num>
  <w:num w:numId="7" w16cid:durableId="1158036771">
    <w:abstractNumId w:val="2"/>
  </w:num>
  <w:num w:numId="8" w16cid:durableId="237328379">
    <w:abstractNumId w:val="12"/>
  </w:num>
  <w:num w:numId="9" w16cid:durableId="940066902">
    <w:abstractNumId w:val="19"/>
  </w:num>
  <w:num w:numId="10" w16cid:durableId="2116972830">
    <w:abstractNumId w:val="5"/>
  </w:num>
  <w:num w:numId="11" w16cid:durableId="800537941">
    <w:abstractNumId w:val="1"/>
  </w:num>
  <w:num w:numId="12" w16cid:durableId="756366075">
    <w:abstractNumId w:val="8"/>
  </w:num>
  <w:num w:numId="13" w16cid:durableId="1250772573">
    <w:abstractNumId w:val="11"/>
  </w:num>
  <w:num w:numId="14" w16cid:durableId="1552572699">
    <w:abstractNumId w:val="0"/>
  </w:num>
  <w:num w:numId="15" w16cid:durableId="1960062827">
    <w:abstractNumId w:val="14"/>
  </w:num>
  <w:num w:numId="16" w16cid:durableId="989407128">
    <w:abstractNumId w:val="13"/>
  </w:num>
  <w:num w:numId="17" w16cid:durableId="1710033185">
    <w:abstractNumId w:val="3"/>
  </w:num>
  <w:num w:numId="18" w16cid:durableId="276835963">
    <w:abstractNumId w:val="10"/>
  </w:num>
  <w:num w:numId="19" w16cid:durableId="33239885">
    <w:abstractNumId w:val="4"/>
  </w:num>
  <w:num w:numId="20" w16cid:durableId="6338749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TE3MTQ3MLQwMDFW0lEKTi0uzszPAykwrAUAeYUwTiwAAAA="/>
  </w:docVars>
  <w:rsids>
    <w:rsidRoot w:val="0079644D"/>
    <w:rsid w:val="003E1842"/>
    <w:rsid w:val="006052E9"/>
    <w:rsid w:val="0079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41D72"/>
  <w15:docId w15:val="{D71F3DFE-70E6-4E2B-9F49-03948502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3E184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98</Words>
  <Characters>4552</Characters>
  <Application>Microsoft Office Word</Application>
  <DocSecurity>0</DocSecurity>
  <Lines>37</Lines>
  <Paragraphs>10</Paragraphs>
  <ScaleCrop>false</ScaleCrop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heetal</dc:creator>
  <cp:lastModifiedBy>Sheetal Kamble</cp:lastModifiedBy>
  <cp:revision>2</cp:revision>
  <dcterms:created xsi:type="dcterms:W3CDTF">2022-11-02T09:27:00Z</dcterms:created>
  <dcterms:modified xsi:type="dcterms:W3CDTF">2022-11-02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992b811f6c4fb4d438221030c0003430c6fdfc2ffcbc97f3c8af97dd776af</vt:lpwstr>
  </property>
</Properties>
</file>